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X74005fc0ec81da7a750ed3b4525ff0de09575f1"/>
    <w:p>
      <w:pPr>
        <w:pStyle w:val="Heading1"/>
      </w:pPr>
      <w:r>
        <w:t xml:space="preserve">Internship Application Letter for Carpent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Riyadh, Saudi Arabia</w:t>
      </w:r>
    </w:p>
    <w:bookmarkStart w:id="20" w:name="X5709311bf25294a1115531c75db144acc10d62c"/>
    <w:p>
      <w:pPr>
        <w:pStyle w:val="Heading2"/>
      </w:pPr>
      <w:r>
        <w:t xml:space="preserve">Subject: Application for Carpenter Internship Position – Riyadh, Saudi Arabia</w:t>
      </w:r>
    </w:p>
    <w:p>
      <w:pPr>
        <w:pStyle w:val="FirstParagraph"/>
      </w:pPr>
      <w:r>
        <w:t xml:space="preserve">Dear Hiring Manager,</w:t>
      </w:r>
    </w:p>
    <w:p>
      <w:pPr>
        <w:pStyle w:val="BodyText"/>
      </w:pPr>
      <w:r>
        <w:t xml:space="preserve">It is with profound enthusiasm that I submit my application for the Carpenter Internship position at your esteemed company in Riyadh, Saudi Arabia. As a dedicated woodworking enthusiast with foundational skills in precision carpentry and a deep admiration for Saudi Arabia’s architectural renaissance, I am eager to contribute to your team while immersing myself in the dynamic construction landscape of Riyadh. This internship represents not merely a professional opportunity but a pivotal step toward becoming an integral part of Saudi Arabia’s Vision 2030 transformation, where sustainable and culturally resonant craftsmanship is paramount.</w:t>
      </w:r>
    </w:p>
    <w:p>
      <w:pPr>
        <w:pStyle w:val="BodyText"/>
      </w:pPr>
      <w:r>
        <w:t xml:space="preserve">My passion for carpentry began during my secondary education at [Your School/Institution], where I completed a specialized woodworking certification program focusing on traditional joinery techniques and modern construction methodologies. Through hands-on projects including the restoration of heritage wooden artifacts and the construction of modular furniture, I developed meticulous attention to detail, proficiency in using tools like hand saws, chisels, power drills, and planers, and an understanding of sustainable timber sourcing. Most significantly, I learned that carpentry transcends mere technical skill—it embodies cultural respect and historical continuity. In Saudi Arabia’s context of blending contemporary architecture with Islamic design principles (such as geometric patterns in woodwork), this philosophy resonates deeply with my approach to craftsmanship.</w:t>
      </w:r>
    </w:p>
    <w:p>
      <w:pPr>
        <w:pStyle w:val="BodyText"/>
      </w:pPr>
      <w:r>
        <w:t xml:space="preserve">Riyadh’s rapid urban evolution, exemplified by projects like the King Abdullah Financial District and the upcoming NEOM city, creates an unparalleled environment for carpentry apprenticeships. I am particularly drawn to your company’s reputation for integrating traditional Saudi craftsmanship with cutting-edge construction standards—a synergy that aligns perfectly with my aspiration to learn how woodworking elevates both structural integrity and aesthetic heritage. In Saudi Arabia, where wooden elements are increasingly used in luxury hospitality spaces and cultural centers, I am eager to master techniques such as intricate Mamluk-inspired wood inlays and contemporary timber framing while adhering to the Kingdom’s strict safety protocols (including OSHA standards adapted for local environments).</w:t>
      </w:r>
    </w:p>
    <w:p>
      <w:pPr>
        <w:pStyle w:val="BodyText"/>
      </w:pPr>
      <w:r>
        <w:t xml:space="preserve">My commitment to professional growth is demonstrated through my proactive engagement with industry resources. I regularly study Saudi Building Code (SBC) guidelines related to timber construction and have researched how local carpentry firms address challenges unique to Riyadh’s climate—such as humidity control in wood storage and heat-resistant finishes for exterior applications. Additionally, I have familiarized myself with the cultural nuances of working in Saudi Arabia: understanding the importance of Ramadan work-hour adjustments, respecting hierarchical communication styles, and embracing the Kingdom’s emphasis on hospitality (‘Diwan’ culture) when collaborating with clients. This preparation ensures I can transition smoothly into your Riyadh-based team from day one.</w:t>
      </w:r>
    </w:p>
    <w:p>
      <w:pPr>
        <w:pStyle w:val="BodyText"/>
      </w:pPr>
      <w:r>
        <w:t xml:space="preserve">What excites me most about this internship is the opportunity to contribute to projects that will shape Saudi Arabia’s architectural identity for generations. For instance, I am keen to assist in crafting wooden elements for community centers in Riyadh’s expanding suburbs, where culturally sensitive design is vital for social cohesion. I understand that carpentry in Saudi Arabia often serves dual purposes: structural necessity and symbolic representation (e.g., wood lattices (*mashrabiya*) that honor Islamic art while enabling natural ventilation). Through this internship, I aim to master such context-specific applications under expert guidance.</w:t>
      </w:r>
    </w:p>
    <w:p>
      <w:pPr>
        <w:pStyle w:val="BodyText"/>
      </w:pPr>
      <w:r>
        <w:t xml:space="preserve">I am equally committed to embracing the Kingdom’s values of innovation and respect. Having followed Saudi Arabia’s strides in promoting vocational training through programs like ‘Saudi Vision 2030’ and ‘Tasheel,’ I view this internship as a chance to reciprocate by learning from your team while contributing fresh perspectives. My adaptability has been proven through [mention specific example: e.g., collaborating with a multicultural volunteer group on community projects], and I am prepared to engage fully in Riyadh’s professional ecosystem, including language development (I am actively studying basic Arabic phrases) and local workplace etiquette.</w:t>
      </w:r>
    </w:p>
    <w:p>
      <w:pPr>
        <w:pStyle w:val="BodyText"/>
      </w:pPr>
      <w:r>
        <w:t xml:space="preserve">This internship would be transformative for my career as a carpenter. I seek not only to refine my technical abilities—such as reading architectural blueprints, using CNC machines, and implementing sustainable practices—but also to understand how carpentry supports Saudi Arabia’s broader goals of economic diversification and cultural preservation. In Riyadh’s competitive construction market, where precision directly impacts project timelines and client satisfaction, I am confident in my ability to deliver quality work while respecting the fast-paced demands of your schedule.</w:t>
      </w:r>
    </w:p>
    <w:p>
      <w:pPr>
        <w:pStyle w:val="BodyText"/>
      </w:pPr>
      <w:r>
        <w:t xml:space="preserve">I have attached my resume detailing relevant coursework, projects, and certifications for your review. I welcome the opportunity to discuss how my proactive attitude, technical foundation, and cultural sensitivity align with your internship program’s objectives. Thank you for considering my application for this Carpenter Internship in Riyadh—a position that embodies the spirit of Saudi Arabia’s future while honoring its rich heritage.</w:t>
      </w:r>
    </w:p>
    <w:p>
      <w:pPr>
        <w:pStyle w:val="BodyText"/>
      </w:pPr>
      <w:r>
        <w:t xml:space="preserve">I look forward to discussing how I can contribute to your team and learn from the exceptional craftsmanship being developed across Saudi Arabia’s construction sector. Please feel free to contact me at your earliest convenience via email or phon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Adhering to requirements for Internship Application Letter, Carpenter position, and Saudi Arabia Riyadh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5-02T18:41:25Z</dcterms:created>
  <dcterms:modified xsi:type="dcterms:W3CDTF">2026-05-02T18:41:25Z</dcterms:modified>
</cp:coreProperties>
</file>

<file path=docProps/custom.xml><?xml version="1.0" encoding="utf-8"?>
<Properties xmlns="http://schemas.openxmlformats.org/officeDocument/2006/custom-properties" xmlns:vt="http://schemas.openxmlformats.org/officeDocument/2006/docPropsVTypes"/>
</file>